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876" w:type="dxa"/>
        <w:tblInd w:w="160" w:type="dxa"/>
        <w:tblLayout w:type="fixed"/>
        <w:tblLook w:val="04A0" w:firstRow="1" w:lastRow="0" w:firstColumn="1" w:lastColumn="0" w:noHBand="0" w:noVBand="1"/>
      </w:tblPr>
      <w:tblGrid>
        <w:gridCol w:w="2060"/>
        <w:gridCol w:w="1773"/>
        <w:gridCol w:w="651"/>
        <w:gridCol w:w="142"/>
        <w:gridCol w:w="94"/>
        <w:gridCol w:w="296"/>
        <w:gridCol w:w="319"/>
        <w:gridCol w:w="1134"/>
        <w:gridCol w:w="850"/>
        <w:gridCol w:w="831"/>
        <w:gridCol w:w="162"/>
        <w:gridCol w:w="612"/>
        <w:gridCol w:w="952"/>
      </w:tblGrid>
      <w:tr w:rsidR="001D088C" w:rsidRPr="001D088C" w14:paraId="357B4E92" w14:textId="77777777" w:rsidTr="00C95313">
        <w:trPr>
          <w:trHeight w:val="450"/>
        </w:trPr>
        <w:tc>
          <w:tcPr>
            <w:tcW w:w="9876" w:type="dxa"/>
            <w:gridSpan w:val="1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6E60" w14:textId="34F4670C" w:rsidR="001D088C" w:rsidRPr="001D088C" w:rsidRDefault="003F7DE0" w:rsidP="001D08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Times New Roman"/>
                <w:noProof/>
                <w:color w:val="000000"/>
              </w:rPr>
              <w:drawing>
                <wp:inline distT="0" distB="0" distL="0" distR="0" wp14:anchorId="2F92DA17" wp14:editId="28DE8D6D">
                  <wp:extent cx="5353050" cy="1375784"/>
                  <wp:effectExtent l="0" t="0" r="0" b="0"/>
                  <wp:docPr id="1" name="Picture 1" descr="C:\Users\nadhirah\Desktop\GAU\New folder\IIUM Full Logo Colou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adhirah\Desktop\GAU\New folder\IIUM Full Logo Colou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109" cy="1376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E4C7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20"/>
            </w:tblGrid>
            <w:tr w:rsidR="001D088C" w:rsidRPr="001D088C" w14:paraId="799A6308" w14:textId="77777777" w:rsidTr="00C95313">
              <w:trPr>
                <w:trHeight w:val="450"/>
                <w:tblCellSpacing w:w="0" w:type="dxa"/>
              </w:trPr>
              <w:tc>
                <w:tcPr>
                  <w:tcW w:w="91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F74839" w14:textId="77777777" w:rsidR="001D088C" w:rsidRPr="001D088C" w:rsidRDefault="001D088C" w:rsidP="001D088C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</w:p>
              </w:tc>
            </w:tr>
            <w:tr w:rsidR="001D088C" w:rsidRPr="001D088C" w14:paraId="5E031B5E" w14:textId="77777777" w:rsidTr="00C95313">
              <w:trPr>
                <w:trHeight w:val="450"/>
                <w:tblCellSpacing w:w="0" w:type="dxa"/>
              </w:trPr>
              <w:tc>
                <w:tcPr>
                  <w:tcW w:w="91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2D6302E" w14:textId="77777777" w:rsidR="001D088C" w:rsidRPr="001D088C" w:rsidRDefault="001D088C" w:rsidP="001D088C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</w:p>
              </w:tc>
            </w:tr>
          </w:tbl>
          <w:p w14:paraId="383DCA01" w14:textId="77777777" w:rsidR="001D088C" w:rsidRPr="001D088C" w:rsidRDefault="001D088C" w:rsidP="001D08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D088C" w:rsidRPr="001D088C" w14:paraId="57F0AC59" w14:textId="77777777" w:rsidTr="00C95313">
        <w:trPr>
          <w:trHeight w:val="450"/>
        </w:trPr>
        <w:tc>
          <w:tcPr>
            <w:tcW w:w="9876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21872" w14:textId="77777777" w:rsidR="001D088C" w:rsidRPr="001D088C" w:rsidRDefault="001D088C" w:rsidP="001D08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D088C" w:rsidRPr="001D088C" w14:paraId="6675FC79" w14:textId="77777777" w:rsidTr="00C95313">
        <w:trPr>
          <w:trHeight w:val="450"/>
        </w:trPr>
        <w:tc>
          <w:tcPr>
            <w:tcW w:w="9876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10B17E" w14:textId="77777777" w:rsidR="001D088C" w:rsidRPr="001D088C" w:rsidRDefault="001D088C" w:rsidP="001D08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D088C" w:rsidRPr="001D088C" w14:paraId="227136DC" w14:textId="77777777" w:rsidTr="00C95313">
        <w:trPr>
          <w:trHeight w:val="450"/>
        </w:trPr>
        <w:tc>
          <w:tcPr>
            <w:tcW w:w="9876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6395A8" w14:textId="77777777" w:rsidR="001D088C" w:rsidRPr="001D088C" w:rsidRDefault="001D088C" w:rsidP="001D088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1D088C" w:rsidRPr="001D088C" w14:paraId="05D1A0FD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24DD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0381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E39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BB66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51A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28C1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33B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CA2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CB3C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A887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3DE12CD4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AB0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105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5FF6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84D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A41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0F59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A111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C55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97B4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C56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396B73FC" w14:textId="77777777" w:rsidTr="00F262A0">
        <w:trPr>
          <w:trHeight w:val="330"/>
        </w:trPr>
        <w:tc>
          <w:tcPr>
            <w:tcW w:w="44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93F4E" w14:textId="49B98C92" w:rsidR="00C93025" w:rsidRDefault="00F262A0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RIGS- KNOWLEDGE TRANSFER P</w:t>
            </w:r>
            <w:r w:rsidR="00C95313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ROGRAMME </w:t>
            </w:r>
          </w:p>
          <w:p w14:paraId="02819923" w14:textId="1AAE3AE7" w:rsidR="001D088C" w:rsidRPr="001D088C" w:rsidRDefault="006B45BF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EVALUATION FORM 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C783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C4E5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3C3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F74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1F5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025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337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66F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12049F18" w14:textId="77777777" w:rsidTr="00F262A0">
        <w:trPr>
          <w:trHeight w:val="34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D601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230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E1D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ADF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247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FB2F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27D1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75E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443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399E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5313" w:rsidRPr="001D088C" w14:paraId="1F4EE765" w14:textId="77777777" w:rsidTr="00C95313">
        <w:trPr>
          <w:trHeight w:val="630"/>
        </w:trPr>
        <w:tc>
          <w:tcPr>
            <w:tcW w:w="9876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582393" w14:textId="18CC5F8E" w:rsidR="00C95313" w:rsidRPr="001D088C" w:rsidRDefault="00F262A0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PROJECT</w:t>
            </w:r>
            <w:r w:rsidR="00C95313"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TITLE : </w:t>
            </w:r>
          </w:p>
          <w:p w14:paraId="0E599FAA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1CEC1BF5" w14:textId="77777777" w:rsidTr="00F262A0">
        <w:trPr>
          <w:trHeight w:val="25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FCEB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A8E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D4D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4E2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959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4ABE1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B17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6DE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6BC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10E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7D3B888C" w14:textId="77777777" w:rsidTr="00F262A0">
        <w:trPr>
          <w:trHeight w:val="300"/>
        </w:trPr>
        <w:tc>
          <w:tcPr>
            <w:tcW w:w="9876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F940E6" w14:textId="5460F3D7" w:rsidR="001D088C" w:rsidRPr="001D088C" w:rsidRDefault="006B2B2B" w:rsidP="00F262A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Research Cluster &amp; Research Area</w:t>
            </w:r>
            <w:r w:rsidR="001D088C"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Please tick  (/)</w:t>
            </w:r>
          </w:p>
        </w:tc>
      </w:tr>
      <w:tr w:rsidR="001D088C" w:rsidRPr="001D088C" w14:paraId="42D77714" w14:textId="77777777" w:rsidTr="00C95313">
        <w:trPr>
          <w:trHeight w:val="450"/>
        </w:trPr>
        <w:tc>
          <w:tcPr>
            <w:tcW w:w="9876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F2709F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</w:p>
        </w:tc>
      </w:tr>
      <w:tr w:rsidR="001D088C" w:rsidRPr="001D088C" w14:paraId="13114E71" w14:textId="77777777" w:rsidTr="00F262A0">
        <w:trPr>
          <w:trHeight w:val="750"/>
        </w:trPr>
        <w:tc>
          <w:tcPr>
            <w:tcW w:w="8924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002B8" w14:textId="2C16B4CD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.</w:t>
            </w:r>
            <w:r w:rsidR="006B2B2B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Pure and Applied Science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53F7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47DFC3B5" w14:textId="77777777" w:rsidTr="00F262A0">
        <w:trPr>
          <w:trHeight w:val="1052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B0917" w14:textId="64F7F0CC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.</w:t>
            </w: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Technology and Engineering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8682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6C40F04E" w14:textId="77777777" w:rsidTr="00F262A0">
        <w:trPr>
          <w:trHeight w:val="1020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3CB0C" w14:textId="0264E2DE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.</w:t>
            </w:r>
            <w:r w:rsidR="00A60637"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Clinical and Health Sciences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1727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54932F71" w14:textId="77777777" w:rsidTr="00F262A0">
        <w:trPr>
          <w:trHeight w:val="1005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FDF91" w14:textId="63D02DE3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4.</w:t>
            </w: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Social Sciences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081A3" w14:textId="77777777" w:rsidR="00182170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  <w:p w14:paraId="4EBA1A63" w14:textId="77777777" w:rsidR="001D088C" w:rsidRPr="00182170" w:rsidRDefault="001D088C" w:rsidP="00182170">
            <w:pPr>
              <w:rPr>
                <w:rFonts w:ascii="Arial Narrow" w:eastAsia="Times New Roman" w:hAnsi="Arial Narrow" w:cs="Times New Roman"/>
              </w:rPr>
            </w:pPr>
          </w:p>
        </w:tc>
      </w:tr>
      <w:tr w:rsidR="001D088C" w:rsidRPr="001D088C" w14:paraId="4C80D987" w14:textId="77777777" w:rsidTr="00F262A0">
        <w:trPr>
          <w:trHeight w:val="750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FD5F9" w14:textId="2FF326C9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.</w:t>
            </w: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Arts and Applied Arts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075B9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35E1C9C6" w14:textId="77777777" w:rsidTr="00F262A0">
        <w:trPr>
          <w:trHeight w:val="750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5E70A" w14:textId="7A7F14F2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6.</w:t>
            </w: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A60637" w:rsidRPr="00A60637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Natural and Cultural Heritage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D30B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6B2B2B" w:rsidRPr="001D088C" w14:paraId="446B1DDD" w14:textId="77777777" w:rsidTr="00F262A0">
        <w:trPr>
          <w:trHeight w:val="750"/>
        </w:trPr>
        <w:tc>
          <w:tcPr>
            <w:tcW w:w="89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A992C" w14:textId="4DB5FAC1" w:rsidR="006B2B2B" w:rsidRPr="001D088C" w:rsidRDefault="006B2B2B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>
              <w:rPr>
                <w:rFonts w:ascii="Arial Narrow" w:eastAsia="Times New Roman" w:hAnsi="Arial Narrow" w:cs="Times New Roman"/>
                <w:color w:val="000000"/>
              </w:rPr>
              <w:t xml:space="preserve">7. </w:t>
            </w:r>
            <w:r w:rsidR="00A60637" w:rsidRPr="00A60637">
              <w:rPr>
                <w:rFonts w:ascii="Arial Narrow" w:eastAsia="Times New Roman" w:hAnsi="Arial Narrow" w:cs="Times New Roman"/>
                <w:b/>
                <w:color w:val="000000"/>
              </w:rPr>
              <w:t>Information and Communication Technology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319A1" w14:textId="77777777" w:rsidR="006B2B2B" w:rsidRPr="001D088C" w:rsidRDefault="006B2B2B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1D088C" w:rsidRPr="001D088C" w14:paraId="7BB816CC" w14:textId="77777777" w:rsidTr="00F262A0">
        <w:trPr>
          <w:trHeight w:val="34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671E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C242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49ED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D62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8E0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A547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723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8182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1D4F" w14:textId="77777777" w:rsidR="003F7DE0" w:rsidRPr="001D088C" w:rsidRDefault="003F7DE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54AE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67C1DA69" w14:textId="77777777" w:rsidTr="003F7DE0">
        <w:trPr>
          <w:trHeight w:val="345"/>
        </w:trPr>
        <w:tc>
          <w:tcPr>
            <w:tcW w:w="9876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04F92DC" w14:textId="18D7B417" w:rsidR="001D088C" w:rsidRPr="001D088C" w:rsidRDefault="00F262A0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lastRenderedPageBreak/>
              <w:t>PROJECT</w:t>
            </w: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 </w:t>
            </w:r>
            <w:r w:rsidR="001D088C"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LEADER</w:t>
            </w:r>
          </w:p>
        </w:tc>
      </w:tr>
      <w:tr w:rsidR="003F7DE0" w:rsidRPr="001D088C" w14:paraId="5B023AC2" w14:textId="77777777" w:rsidTr="003F7DE0">
        <w:trPr>
          <w:trHeight w:val="1090"/>
        </w:trPr>
        <w:tc>
          <w:tcPr>
            <w:tcW w:w="9876" w:type="dxa"/>
            <w:gridSpan w:val="1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D3C34" w14:textId="7EB1D08F" w:rsidR="003F7DE0" w:rsidRPr="001D088C" w:rsidRDefault="003F7DE0" w:rsidP="003F7DE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NAME:</w:t>
            </w:r>
            <w:r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</w:p>
          <w:p w14:paraId="70D29DF2" w14:textId="388B3BFB" w:rsidR="003F7DE0" w:rsidRPr="001C0894" w:rsidRDefault="003F7DE0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strike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0148FC06" w14:textId="77777777" w:rsidTr="00F262A0">
        <w:trPr>
          <w:trHeight w:val="345"/>
        </w:trPr>
        <w:tc>
          <w:tcPr>
            <w:tcW w:w="2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773C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0877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67C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2A6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7BD9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240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36E9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AAB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0A3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9A0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59BF4B61" w14:textId="77777777" w:rsidTr="00C95313">
        <w:trPr>
          <w:trHeight w:val="345"/>
        </w:trPr>
        <w:tc>
          <w:tcPr>
            <w:tcW w:w="9876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7F9159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EVALUATOR DETAILS </w:t>
            </w:r>
          </w:p>
        </w:tc>
      </w:tr>
      <w:tr w:rsidR="001D088C" w:rsidRPr="001D088C" w14:paraId="6783E529" w14:textId="77777777" w:rsidTr="00C95313">
        <w:trPr>
          <w:trHeight w:val="600"/>
        </w:trPr>
        <w:tc>
          <w:tcPr>
            <w:tcW w:w="9876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BACA5" w14:textId="77777777" w:rsid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NAME OF EVALUATOR : </w:t>
            </w:r>
          </w:p>
          <w:p w14:paraId="2CDAF8B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1D088C" w:rsidRPr="001D088C" w14:paraId="3038892E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B329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04C0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8B5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F1F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E33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B247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3F77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9C6E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85F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09D8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2F75109F" w14:textId="77777777" w:rsidTr="00C95313">
        <w:trPr>
          <w:trHeight w:val="345"/>
        </w:trPr>
        <w:tc>
          <w:tcPr>
            <w:tcW w:w="9876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3F37FA8" w14:textId="77777777" w:rsidR="001D088C" w:rsidRPr="001D088C" w:rsidRDefault="001D088C" w:rsidP="004F256E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 xml:space="preserve">SUMMARY OF EVALUATION </w:t>
            </w:r>
            <w:r w:rsidR="00055008" w:rsidRPr="00055008">
              <w:rPr>
                <w:rFonts w:ascii="Arial Narrow" w:eastAsia="Times New Roman" w:hAnsi="Arial Narrow" w:cs="Times New Roman"/>
                <w:bCs/>
                <w:i/>
                <w:color w:val="000000"/>
              </w:rPr>
              <w:t>(Reference</w:t>
            </w:r>
            <w:r w:rsidR="00055008">
              <w:rPr>
                <w:rFonts w:ascii="Arial Narrow" w:eastAsia="Times New Roman" w:hAnsi="Arial Narrow" w:cs="Times New Roman"/>
                <w:bCs/>
                <w:i/>
                <w:color w:val="000000"/>
              </w:rPr>
              <w:t xml:space="preserve"> Purposes</w:t>
            </w:r>
            <w:r w:rsidR="00055008" w:rsidRPr="00055008">
              <w:rPr>
                <w:rFonts w:ascii="Arial Narrow" w:eastAsia="Times New Roman" w:hAnsi="Arial Narrow" w:cs="Times New Roman"/>
                <w:bCs/>
                <w:i/>
                <w:color w:val="000000"/>
              </w:rPr>
              <w:t>)</w:t>
            </w:r>
          </w:p>
        </w:tc>
      </w:tr>
      <w:tr w:rsidR="001D088C" w:rsidRPr="001D088C" w14:paraId="1D876923" w14:textId="77777777" w:rsidTr="00F262A0">
        <w:trPr>
          <w:trHeight w:val="375"/>
        </w:trPr>
        <w:tc>
          <w:tcPr>
            <w:tcW w:w="4626" w:type="dxa"/>
            <w:gridSpan w:val="4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6D4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CRITERIA </w:t>
            </w:r>
          </w:p>
        </w:tc>
        <w:tc>
          <w:tcPr>
            <w:tcW w:w="70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AAD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KTP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4B09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WEIGHTAGE (W)</w:t>
            </w:r>
          </w:p>
        </w:tc>
        <w:tc>
          <w:tcPr>
            <w:tcW w:w="340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8B36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 xml:space="preserve">MARKS </w:t>
            </w:r>
          </w:p>
        </w:tc>
      </w:tr>
      <w:tr w:rsidR="001D088C" w:rsidRPr="001D088C" w14:paraId="19C33AA9" w14:textId="77777777" w:rsidTr="00F262A0">
        <w:trPr>
          <w:trHeight w:val="300"/>
        </w:trPr>
        <w:tc>
          <w:tcPr>
            <w:tcW w:w="4626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91AB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9E6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3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604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190F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16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2E8F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7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022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MAX</w:t>
            </w:r>
          </w:p>
        </w:tc>
      </w:tr>
      <w:tr w:rsidR="001D088C" w:rsidRPr="001D088C" w14:paraId="25B0C8BA" w14:textId="77777777" w:rsidTr="00F262A0">
        <w:trPr>
          <w:trHeight w:val="780"/>
        </w:trPr>
        <w:tc>
          <w:tcPr>
            <w:tcW w:w="4626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E35C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282C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3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F60C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FDE3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123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LIKERT RATING (L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FA16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TOTAL (W) X (L)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0419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LIKERT RATING (L)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10EC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TOTAL          (W) x (L)</w:t>
            </w:r>
          </w:p>
        </w:tc>
      </w:tr>
      <w:tr w:rsidR="001D088C" w:rsidRPr="001D088C" w14:paraId="5F35991D" w14:textId="77777777" w:rsidTr="00F262A0">
        <w:trPr>
          <w:trHeight w:val="345"/>
        </w:trPr>
        <w:tc>
          <w:tcPr>
            <w:tcW w:w="4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158A5" w14:textId="77777777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1. Completeness of Application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279F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D281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882E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3A64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AB2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6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C096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28A0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0</w:t>
            </w:r>
          </w:p>
        </w:tc>
      </w:tr>
      <w:tr w:rsidR="001D088C" w:rsidRPr="001D088C" w14:paraId="7E95C172" w14:textId="77777777" w:rsidTr="00F262A0">
        <w:trPr>
          <w:trHeight w:val="535"/>
        </w:trPr>
        <w:tc>
          <w:tcPr>
            <w:tcW w:w="4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FC953" w14:textId="5404B603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. Capability of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 xml:space="preserve"> Project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Leader</w:t>
            </w:r>
            <w:r w:rsidR="00372B00" w:rsidRPr="00372B00">
              <w:rPr>
                <w:rFonts w:ascii="Arial Narrow" w:eastAsia="Times New Roman" w:hAnsi="Arial Narrow" w:cs="Times New Roman"/>
                <w:color w:val="FF0000"/>
              </w:rPr>
              <w:t xml:space="preserve">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&amp; Team Members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B3C2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0B86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F45D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6738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B3E5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54D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A8FA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</w:tr>
      <w:tr w:rsidR="001D088C" w:rsidRPr="001D088C" w14:paraId="2615F981" w14:textId="77777777" w:rsidTr="00F262A0">
        <w:trPr>
          <w:trHeight w:val="330"/>
        </w:trPr>
        <w:tc>
          <w:tcPr>
            <w:tcW w:w="4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B3311" w14:textId="77777777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3. Commitment of Partner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E85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94C2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F3C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7901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0421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6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1D8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CE40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0</w:t>
            </w:r>
          </w:p>
        </w:tc>
      </w:tr>
      <w:tr w:rsidR="001D088C" w:rsidRPr="001D088C" w14:paraId="2C6D9C93" w14:textId="77777777" w:rsidTr="00F262A0">
        <w:trPr>
          <w:trHeight w:val="330"/>
        </w:trPr>
        <w:tc>
          <w:tcPr>
            <w:tcW w:w="4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18C7A" w14:textId="77777777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4. Knowledge to be Transferred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6EA2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1BF1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CEF4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944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BADA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A06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38D3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</w:tr>
      <w:tr w:rsidR="00C95313" w:rsidRPr="001D088C" w14:paraId="5042DB76" w14:textId="77777777" w:rsidTr="00F262A0">
        <w:trPr>
          <w:trHeight w:val="595"/>
        </w:trPr>
        <w:tc>
          <w:tcPr>
            <w:tcW w:w="462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A9CB4" w14:textId="7F3A17A8" w:rsidR="00C95313" w:rsidRPr="001D088C" w:rsidRDefault="00C95313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5. Merit and Viability of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="00372B00" w:rsidRPr="003F7DE0">
              <w:rPr>
                <w:rFonts w:ascii="Arial Narrow" w:eastAsia="Times New Roman" w:hAnsi="Arial Narrow" w:cs="Times New Roman"/>
              </w:rPr>
              <w:t>P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ro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A5233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039D4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768E9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085E4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4E19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6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9FFDB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9482E" w14:textId="77777777" w:rsidR="00C95313" w:rsidRPr="001D088C" w:rsidRDefault="00C95313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0</w:t>
            </w:r>
          </w:p>
        </w:tc>
      </w:tr>
      <w:tr w:rsidR="001D088C" w:rsidRPr="001D088C" w14:paraId="01AFD30F" w14:textId="77777777" w:rsidTr="00F262A0">
        <w:trPr>
          <w:trHeight w:val="330"/>
        </w:trPr>
        <w:tc>
          <w:tcPr>
            <w:tcW w:w="4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A1409" w14:textId="72AA8C21" w:rsidR="001D088C" w:rsidRPr="001D088C" w:rsidRDefault="001D088C" w:rsidP="00F262A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6. Output / Impact of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Pr="001D088C">
              <w:rPr>
                <w:rFonts w:ascii="Arial Narrow" w:eastAsia="Times New Roman" w:hAnsi="Arial Narrow" w:cs="Times New Roman"/>
                <w:color w:val="000000"/>
              </w:rPr>
              <w:t>Pro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F72C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2865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/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8C03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2436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0052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6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2A16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7C0E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0</w:t>
            </w:r>
          </w:p>
        </w:tc>
      </w:tr>
      <w:tr w:rsidR="001D088C" w:rsidRPr="001D088C" w14:paraId="2319BBC2" w14:textId="77777777" w:rsidTr="00F262A0">
        <w:trPr>
          <w:trHeight w:val="330"/>
        </w:trPr>
        <w:tc>
          <w:tcPr>
            <w:tcW w:w="64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08D0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GRAND TOTA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810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52C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FAA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09D2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16EA90E0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CC1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739F0" w14:textId="77777777" w:rsid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356FE5A" w14:textId="77777777" w:rsidR="003F7DE0" w:rsidRPr="001D088C" w:rsidRDefault="003F7DE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E4EB" w14:textId="77777777" w:rsid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080EBA8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DD4F2B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32F4DF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E8D717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908386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0124A07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8AEB7AC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1C9319D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E813A75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EACA652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0756F89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44482C8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35A0C59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88191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5AF87EC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9FE201B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5228E91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9C41397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304334" w14:textId="77777777" w:rsidR="00F262A0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B6894AA" w14:textId="77777777" w:rsidR="00F262A0" w:rsidRPr="001D088C" w:rsidRDefault="00F262A0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C330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2AF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44CE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2D9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C4C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F8F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C78F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5407EF24" w14:textId="77777777" w:rsidTr="00F262A0">
        <w:trPr>
          <w:trHeight w:val="300"/>
        </w:trPr>
        <w:tc>
          <w:tcPr>
            <w:tcW w:w="8312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4AAB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lastRenderedPageBreak/>
              <w:t xml:space="preserve">If assessment made in the compulsory section showed a rating of 2 (inadequate), the grant should be rejected. 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9B1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261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D088C" w:rsidRPr="001D088C" w14:paraId="3A81BE34" w14:textId="77777777" w:rsidTr="00C95313">
        <w:trPr>
          <w:trHeight w:val="300"/>
        </w:trPr>
        <w:tc>
          <w:tcPr>
            <w:tcW w:w="815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E124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Please tick (/) in the 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  <w:sz w:val="20"/>
                <w:szCs w:val="20"/>
              </w:rPr>
              <w:t>appropiate</w:t>
            </w: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box and provide additional comments in the last 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  <w:sz w:val="20"/>
                <w:szCs w:val="20"/>
              </w:rPr>
              <w:t>coloumn</w:t>
            </w: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if necessary 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C0956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2ED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D088C" w:rsidRPr="001D088C" w14:paraId="53BBA0CF" w14:textId="77777777" w:rsidTr="00F262A0">
        <w:trPr>
          <w:trHeight w:val="465"/>
        </w:trPr>
        <w:tc>
          <w:tcPr>
            <w:tcW w:w="38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AB16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b/>
                <w:color w:val="000000"/>
                <w:sz w:val="18"/>
                <w:szCs w:val="18"/>
              </w:rPr>
              <w:t xml:space="preserve">CRITERIA 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46E1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3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078F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D8B7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B8DF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16E9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4D932" w14:textId="77777777" w:rsidR="00F262A0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F262A0">
              <w:rPr>
                <w:rFonts w:ascii="Arial Narrow" w:eastAsia="Times New Roman" w:hAnsi="Arial Narrow" w:cs="Times New Roman"/>
                <w:color w:val="000000"/>
                <w:sz w:val="14"/>
                <w:szCs w:val="18"/>
              </w:rPr>
              <w:t>Weightage</w:t>
            </w: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 xml:space="preserve"> </w:t>
            </w:r>
          </w:p>
          <w:p w14:paraId="56EC12BC" w14:textId="7BED1BB1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(W)</w:t>
            </w:r>
          </w:p>
        </w:tc>
        <w:tc>
          <w:tcPr>
            <w:tcW w:w="77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C4EE9" w14:textId="77777777" w:rsidR="00F262A0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</w:pPr>
            <w:r w:rsidRPr="00F262A0"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  <w:t xml:space="preserve">Total </w:t>
            </w:r>
          </w:p>
          <w:p w14:paraId="39979083" w14:textId="547C12FD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F262A0"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  <w:t>(W) x (L)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BFB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 xml:space="preserve">REMARKS </w:t>
            </w:r>
          </w:p>
        </w:tc>
      </w:tr>
      <w:tr w:rsidR="001D088C" w:rsidRPr="001D088C" w14:paraId="511CF6C1" w14:textId="77777777" w:rsidTr="00F262A0">
        <w:trPr>
          <w:trHeight w:val="1187"/>
        </w:trPr>
        <w:tc>
          <w:tcPr>
            <w:tcW w:w="38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4F54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1F13451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Seriously Inadequate </w:t>
            </w: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414F67F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Inadequate 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1E534C7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Acceptabl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7CA82DE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5AF56F6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Very Good</w:t>
            </w:r>
          </w:p>
        </w:tc>
        <w:tc>
          <w:tcPr>
            <w:tcW w:w="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07C2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75F39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CE80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</w:tr>
      <w:tr w:rsidR="001D088C" w:rsidRPr="001D088C" w14:paraId="0BA92DDC" w14:textId="77777777" w:rsidTr="00F262A0">
        <w:trPr>
          <w:trHeight w:val="2375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165A7" w14:textId="77777777" w:rsidR="00F262A0" w:rsidRDefault="001D088C" w:rsidP="003F7DE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1. Completeness of Application    </w:t>
            </w:r>
          </w:p>
          <w:p w14:paraId="5F333123" w14:textId="65D5872A" w:rsidR="001D088C" w:rsidRPr="001D088C" w:rsidRDefault="001D088C" w:rsidP="003F7DE0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[Guide for Evaluation: Is the application form complete? </w:t>
            </w:r>
            <w:r w:rsidR="0098499F" w:rsidRPr="00C93025">
              <w:rPr>
                <w:rFonts w:ascii="Arial Narrow" w:eastAsia="Times New Roman" w:hAnsi="Arial Narrow" w:cs="Times New Roman"/>
              </w:rPr>
              <w:t xml:space="preserve">Does </w:t>
            </w:r>
            <w:r w:rsidRPr="00C93025">
              <w:rPr>
                <w:rFonts w:ascii="Arial Narrow" w:eastAsia="Times New Roman" w:hAnsi="Arial Narrow" w:cs="Times New Roman"/>
              </w:rPr>
              <w:t>the literature review</w:t>
            </w:r>
            <w:r w:rsidR="003F7DE0" w:rsidRPr="00C93025">
              <w:rPr>
                <w:rFonts w:ascii="Arial Narrow" w:eastAsia="Times New Roman" w:hAnsi="Arial Narrow" w:cs="Times New Roman"/>
              </w:rPr>
              <w:t xml:space="preserve"> </w:t>
            </w:r>
            <w:proofErr w:type="gramStart"/>
            <w:r w:rsidRPr="00C93025">
              <w:rPr>
                <w:rFonts w:ascii="Arial Narrow" w:eastAsia="Times New Roman" w:hAnsi="Arial Narrow" w:cs="Times New Roman"/>
              </w:rPr>
              <w:t>gives</w:t>
            </w:r>
            <w:proofErr w:type="gramEnd"/>
            <w:r w:rsidRPr="00C93025">
              <w:rPr>
                <w:rFonts w:ascii="Arial Narrow" w:eastAsia="Times New Roman" w:hAnsi="Arial Narrow" w:cs="Times New Roman"/>
              </w:rPr>
              <w:t xml:space="preserve"> adequate</w:t>
            </w:r>
            <w:r w:rsidR="0098499F" w:rsidRPr="00C93025">
              <w:rPr>
                <w:rFonts w:ascii="Arial Narrow" w:eastAsia="Times New Roman" w:hAnsi="Arial Narrow" w:cs="Times New Roman"/>
              </w:rPr>
              <w:t>,</w:t>
            </w:r>
            <w:r w:rsidRPr="00C93025">
              <w:rPr>
                <w:rFonts w:ascii="Arial Narrow" w:eastAsia="Times New Roman" w:hAnsi="Arial Narrow" w:cs="Times New Roman"/>
              </w:rPr>
              <w:t xml:space="preserve"> current and relevant </w:t>
            </w:r>
            <w:r w:rsidR="0098499F" w:rsidRPr="00C93025">
              <w:rPr>
                <w:rFonts w:ascii="Arial Narrow" w:eastAsia="Times New Roman" w:hAnsi="Arial Narrow" w:cs="Times New Roman"/>
              </w:rPr>
              <w:t xml:space="preserve">background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to the proposal? Is the problem statement to be addressed sufficiently clear to the evaluator? Is the title appropriate for the proposal? ]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028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3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BB83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6B30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E5D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6D81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C621" w14:textId="77777777" w:rsidR="001D088C" w:rsidRPr="001D088C" w:rsidRDefault="00143929" w:rsidP="00143929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7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B8C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8D8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1D088C" w:rsidRPr="001D088C" w14:paraId="139D39DC" w14:textId="77777777" w:rsidTr="00F262A0">
        <w:trPr>
          <w:trHeight w:val="1970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89879" w14:textId="77777777" w:rsidR="00F262A0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2. </w:t>
            </w:r>
            <w:r w:rsidR="006B45BF">
              <w:rPr>
                <w:rFonts w:ascii="Arial Narrow" w:eastAsia="Times New Roman" w:hAnsi="Arial Narrow" w:cs="Times New Roman"/>
                <w:noProof/>
                <w:color w:val="000000"/>
              </w:rPr>
              <w:t>The c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apability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of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Pr="001D088C">
              <w:rPr>
                <w:rFonts w:ascii="Arial Narrow" w:eastAsia="Times New Roman" w:hAnsi="Arial Narrow" w:cs="Times New Roman"/>
                <w:color w:val="000000"/>
              </w:rPr>
              <w:t>Pro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Leader and</w:t>
            </w:r>
            <w:r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Team Members</w:t>
            </w:r>
            <w:r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</w:p>
          <w:p w14:paraId="745119E6" w14:textId="335703C9" w:rsid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[Guide for evaluation: Has the team conducted</w:t>
            </w:r>
            <w:r w:rsidR="003F7DE0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relevant</w:t>
            </w:r>
            <w:r w:rsidR="0098499F">
              <w:rPr>
                <w:rFonts w:ascii="Arial Narrow" w:eastAsia="Times New Roman" w:hAnsi="Arial Narrow" w:cs="Times New Roman"/>
                <w:noProof/>
                <w:color w:val="000000"/>
              </w:rPr>
              <w:t xml:space="preserve"> </w:t>
            </w:r>
            <w:r w:rsidR="0098499F" w:rsidRPr="00C93025">
              <w:rPr>
                <w:rFonts w:ascii="Arial Narrow" w:eastAsia="Times New Roman" w:hAnsi="Arial Narrow" w:cs="Times New Roman"/>
                <w:noProof/>
              </w:rPr>
              <w:t>/ similar</w:t>
            </w:r>
            <w:r w:rsidRPr="00C93025">
              <w:rPr>
                <w:rFonts w:ascii="Arial Narrow" w:eastAsia="Times New Roman" w:hAnsi="Arial Narrow" w:cs="Times New Roman"/>
              </w:rPr>
              <w:t xml:space="preserve"> </w:t>
            </w:r>
            <w:proofErr w:type="spellStart"/>
            <w:r w:rsidRPr="00C93025">
              <w:rPr>
                <w:rFonts w:ascii="Arial Narrow" w:eastAsia="Times New Roman" w:hAnsi="Arial Narrow" w:cs="Times New Roman"/>
              </w:rPr>
              <w:t>programme</w:t>
            </w:r>
            <w:proofErr w:type="spellEnd"/>
            <w:r w:rsidR="0098499F" w:rsidRPr="00C93025">
              <w:rPr>
                <w:rFonts w:ascii="Arial Narrow" w:eastAsia="Times New Roman" w:hAnsi="Arial Narrow" w:cs="Times New Roman"/>
              </w:rPr>
              <w:t>/s</w:t>
            </w:r>
            <w:r w:rsidRPr="00C93025">
              <w:rPr>
                <w:rFonts w:ascii="Arial Narrow" w:eastAsia="Times New Roman" w:hAnsi="Arial Narrow" w:cs="Times New Roman"/>
              </w:rPr>
              <w:t xml:space="preserve"> in the proposed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NPA? Are track records relevant to the current proposal? If the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>Project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 xml:space="preserve">leader/team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is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 xml:space="preserve"> a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beginner, please indicate so]</w:t>
            </w:r>
          </w:p>
          <w:p w14:paraId="665B899C" w14:textId="77777777" w:rsidR="00C95313" w:rsidRDefault="00C95313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  <w:p w14:paraId="60BB05A7" w14:textId="77777777" w:rsidR="00C95313" w:rsidRDefault="00C95313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  <w:p w14:paraId="01D4CBA9" w14:textId="77777777" w:rsidR="00C95313" w:rsidRPr="001D088C" w:rsidRDefault="00C95313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7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CCC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41C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B0E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9BE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5F53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D01F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</w:t>
            </w:r>
          </w:p>
        </w:tc>
        <w:tc>
          <w:tcPr>
            <w:tcW w:w="7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496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EB1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</w:tbl>
    <w:p w14:paraId="2C390FA3" w14:textId="201D7A4A" w:rsidR="00F262A0" w:rsidRDefault="00F262A0"/>
    <w:p w14:paraId="25E93F34" w14:textId="77777777" w:rsidR="00F262A0" w:rsidRDefault="00F262A0">
      <w:r>
        <w:br w:type="page"/>
      </w:r>
    </w:p>
    <w:p w14:paraId="05A82EF1" w14:textId="77777777" w:rsidR="00F262A0" w:rsidRDefault="00F262A0"/>
    <w:tbl>
      <w:tblPr>
        <w:tblW w:w="9876" w:type="dxa"/>
        <w:tblInd w:w="160" w:type="dxa"/>
        <w:tblLayout w:type="fixed"/>
        <w:tblLook w:val="04A0" w:firstRow="1" w:lastRow="0" w:firstColumn="1" w:lastColumn="0" w:noHBand="0" w:noVBand="1"/>
      </w:tblPr>
      <w:tblGrid>
        <w:gridCol w:w="2060"/>
        <w:gridCol w:w="1773"/>
        <w:gridCol w:w="793"/>
        <w:gridCol w:w="390"/>
        <w:gridCol w:w="319"/>
        <w:gridCol w:w="1134"/>
        <w:gridCol w:w="850"/>
        <w:gridCol w:w="831"/>
        <w:gridCol w:w="774"/>
        <w:gridCol w:w="952"/>
      </w:tblGrid>
      <w:tr w:rsidR="001D088C" w:rsidRPr="001D088C" w14:paraId="0FFBF40B" w14:textId="77777777" w:rsidTr="00F262A0">
        <w:trPr>
          <w:trHeight w:val="300"/>
        </w:trPr>
        <w:tc>
          <w:tcPr>
            <w:tcW w:w="38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1789A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 xml:space="preserve">CRITERIA 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C70F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625A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EFF1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CC82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7863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4C419" w14:textId="77777777" w:rsidR="001D088C" w:rsidRPr="00E94411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4"/>
                <w:szCs w:val="18"/>
              </w:rPr>
            </w:pPr>
            <w:r w:rsidRPr="00E94411">
              <w:rPr>
                <w:rFonts w:ascii="Arial Narrow" w:eastAsia="Times New Roman" w:hAnsi="Arial Narrow" w:cs="Times New Roman"/>
                <w:color w:val="000000"/>
                <w:sz w:val="15"/>
                <w:szCs w:val="15"/>
              </w:rPr>
              <w:t xml:space="preserve">Weightage </w:t>
            </w:r>
            <w:r w:rsidRPr="00E94411">
              <w:rPr>
                <w:rFonts w:ascii="Arial Narrow" w:eastAsia="Times New Roman" w:hAnsi="Arial Narrow" w:cs="Times New Roman"/>
                <w:color w:val="000000"/>
                <w:sz w:val="14"/>
                <w:szCs w:val="18"/>
              </w:rPr>
              <w:t>(W)</w:t>
            </w:r>
          </w:p>
        </w:tc>
        <w:tc>
          <w:tcPr>
            <w:tcW w:w="7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A5C2" w14:textId="77777777" w:rsidR="00E94411" w:rsidRPr="00E94411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</w:pPr>
            <w:r w:rsidRPr="00E94411"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  <w:t xml:space="preserve">Total </w:t>
            </w:r>
          </w:p>
          <w:p w14:paraId="3953BDF0" w14:textId="6AD7D06D" w:rsidR="001D088C" w:rsidRPr="00E94411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4"/>
                <w:szCs w:val="18"/>
              </w:rPr>
            </w:pPr>
            <w:r w:rsidRPr="00E94411">
              <w:rPr>
                <w:rFonts w:ascii="Arial Narrow" w:eastAsia="Times New Roman" w:hAnsi="Arial Narrow" w:cs="Times New Roman"/>
                <w:color w:val="000000"/>
                <w:sz w:val="16"/>
                <w:szCs w:val="18"/>
              </w:rPr>
              <w:t>(W) x (L)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A654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  <w:t xml:space="preserve">REMARKS </w:t>
            </w:r>
          </w:p>
        </w:tc>
      </w:tr>
      <w:tr w:rsidR="001D088C" w:rsidRPr="001D088C" w14:paraId="673C0221" w14:textId="77777777" w:rsidTr="00F262A0">
        <w:trPr>
          <w:trHeight w:val="900"/>
        </w:trPr>
        <w:tc>
          <w:tcPr>
            <w:tcW w:w="383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DF3A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2B094D9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Seriously Inadequate 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1EF1B63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Inadequate 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39E7AC6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Acceptabl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07CDB82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7A1E3D4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Very Good</w:t>
            </w:r>
          </w:p>
        </w:tc>
        <w:tc>
          <w:tcPr>
            <w:tcW w:w="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1C4D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7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8D28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26DD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18"/>
                <w:szCs w:val="18"/>
              </w:rPr>
            </w:pPr>
          </w:p>
        </w:tc>
      </w:tr>
      <w:tr w:rsidR="001D088C" w:rsidRPr="001D088C" w14:paraId="763EE289" w14:textId="77777777" w:rsidTr="00F262A0">
        <w:trPr>
          <w:trHeight w:val="1583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A9AF6" w14:textId="77777777" w:rsid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3. Commitment of Partner              </w:t>
            </w:r>
          </w:p>
          <w:p w14:paraId="71878337" w14:textId="002A6AF6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[Guide for evaluation: Is the proof of collaboration convincing? Is the amount of contribution (Monetary/ Non-Monetary) sufficient</w:t>
            </w:r>
            <w:r w:rsidRPr="00F262A0">
              <w:rPr>
                <w:rFonts w:ascii="Arial Narrow" w:eastAsia="Times New Roman" w:hAnsi="Arial Narrow" w:cs="Times New Roman"/>
                <w:color w:val="000000"/>
              </w:rPr>
              <w:t>?</w:t>
            </w:r>
            <w:r w:rsidR="00F262A0">
              <w:rPr>
                <w:rFonts w:ascii="Arial Narrow" w:eastAsia="Times New Roman" w:hAnsi="Arial Narrow" w:cs="Times New Roman"/>
                <w:i/>
                <w:color w:val="000000"/>
              </w:rPr>
              <w:t xml:space="preserve">  </w:t>
            </w:r>
            <w:r w:rsidRPr="00F262A0">
              <w:rPr>
                <w:rFonts w:ascii="Arial Narrow" w:eastAsia="Times New Roman" w:hAnsi="Arial Narrow" w:cs="Times New Roman"/>
                <w:i/>
                <w:color w:val="000000"/>
              </w:rPr>
              <w:t>* For community this is based solely on letter of acceptance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.]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C97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D20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3FAC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887A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BFC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0F77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BFA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D89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618E4C6F" w14:textId="77777777" w:rsidTr="00E94411">
        <w:trPr>
          <w:trHeight w:val="1256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61443" w14:textId="77777777" w:rsidR="00F262A0" w:rsidRDefault="001D088C" w:rsidP="00C9302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4. Knowledge to be Transferred     </w:t>
            </w:r>
          </w:p>
          <w:p w14:paraId="6585AA5D" w14:textId="5F5457AF" w:rsidR="001D088C" w:rsidRPr="001D088C" w:rsidRDefault="001D088C" w:rsidP="00C9302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[Guide for evaluation: Is the knowledge to be transferred relevant to the title and problem statement? 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A7A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5A6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009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219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3505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772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1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64A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A2C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3328DE0E" w14:textId="77777777" w:rsidTr="00F262A0">
        <w:trPr>
          <w:trHeight w:val="1880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173B9B" w14:textId="76520D72" w:rsidR="001D088C" w:rsidRPr="001D088C" w:rsidRDefault="001D088C" w:rsidP="00E94411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. Merit and Viability of</w:t>
            </w:r>
            <w:r w:rsidR="00F262A0">
              <w:rPr>
                <w:rFonts w:ascii="Arial Narrow" w:eastAsia="Times New Roman" w:hAnsi="Arial Narrow" w:cs="Times New Roman"/>
                <w:color w:val="000000"/>
              </w:rPr>
              <w:t xml:space="preserve"> Project/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proofErr w:type="spellStart"/>
            <w:r w:rsidRPr="001D088C">
              <w:rPr>
                <w:rFonts w:ascii="Arial Narrow" w:eastAsia="Times New Roman" w:hAnsi="Arial Narrow" w:cs="Times New Roman"/>
                <w:color w:val="000000"/>
              </w:rPr>
              <w:t>Pro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                                       [Guide for evaluation: Does the </w:t>
            </w:r>
            <w:r w:rsidR="00E94411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p</w:t>
            </w:r>
            <w:r w:rsidR="006B45BF">
              <w:rPr>
                <w:rFonts w:ascii="Arial Narrow" w:eastAsia="Times New Roman" w:hAnsi="Arial Narrow" w:cs="Times New Roman"/>
                <w:noProof/>
                <w:color w:val="000000"/>
              </w:rPr>
              <w:t>ro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show merit according to the</w:t>
            </w:r>
            <w:r w:rsidR="00E94411">
              <w:rPr>
                <w:rFonts w:ascii="Arial Narrow" w:eastAsia="Times New Roman" w:hAnsi="Arial Narrow" w:cs="Times New Roman"/>
                <w:color w:val="000000"/>
              </w:rPr>
              <w:t xml:space="preserve"> Research Area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a</w:t>
            </w:r>
            <w:r w:rsidR="006B45BF">
              <w:rPr>
                <w:rFonts w:ascii="Arial Narrow" w:eastAsia="Times New Roman" w:hAnsi="Arial Narrow" w:cs="Times New Roman"/>
                <w:noProof/>
                <w:color w:val="000000"/>
              </w:rPr>
              <w:t>d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dressed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? Is the </w:t>
            </w:r>
            <w:proofErr w:type="spellStart"/>
            <w:r w:rsidRPr="001D088C">
              <w:rPr>
                <w:rFonts w:ascii="Arial Narrow" w:eastAsia="Times New Roman" w:hAnsi="Arial Narrow" w:cs="Times New Roman"/>
                <w:color w:val="000000"/>
              </w:rPr>
              <w:t>programme</w:t>
            </w:r>
            <w:proofErr w:type="spellEnd"/>
            <w:r w:rsidR="00C93025">
              <w:rPr>
                <w:rFonts w:ascii="Arial Narrow" w:eastAsia="Times New Roman" w:hAnsi="Arial Narrow" w:cs="Times New Roman"/>
                <w:strike/>
                <w:color w:val="000000"/>
              </w:rPr>
              <w:t xml:space="preserve"> </w:t>
            </w:r>
            <w:r w:rsidR="0098499F" w:rsidRPr="00C93025">
              <w:rPr>
                <w:rFonts w:ascii="Arial Narrow" w:eastAsia="Times New Roman" w:hAnsi="Arial Narrow" w:cs="Times New Roman"/>
              </w:rPr>
              <w:t xml:space="preserve">methodology/approach </w:t>
            </w:r>
            <w:r w:rsidRPr="00C93025">
              <w:rPr>
                <w:rFonts w:ascii="Arial Narrow" w:eastAsia="Times New Roman" w:hAnsi="Arial Narrow" w:cs="Times New Roman"/>
              </w:rPr>
              <w:t>applicable</w:t>
            </w:r>
            <w:r w:rsidR="0098499F" w:rsidRPr="00C93025">
              <w:rPr>
                <w:rFonts w:ascii="Arial Narrow" w:eastAsia="Times New Roman" w:hAnsi="Arial Narrow" w:cs="Times New Roman"/>
              </w:rPr>
              <w:t>,</w:t>
            </w:r>
            <w:r w:rsidRPr="00C93025">
              <w:rPr>
                <w:rFonts w:ascii="Arial Narrow" w:eastAsia="Times New Roman" w:hAnsi="Arial Narrow" w:cs="Times New Roman"/>
              </w:rPr>
              <w:t xml:space="preserve">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appropriate and sufficiently rigorous? Is the</w:t>
            </w:r>
            <w:r w:rsidR="00E94411">
              <w:rPr>
                <w:rFonts w:ascii="Arial Narrow" w:eastAsia="Times New Roman" w:hAnsi="Arial Narrow" w:cs="Times New Roman"/>
                <w:color w:val="000000"/>
              </w:rPr>
              <w:t xml:space="preserve"> project/</w:t>
            </w:r>
            <w:proofErr w:type="spellStart"/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p</w:t>
            </w:r>
            <w:r w:rsidR="00E94411">
              <w:rPr>
                <w:rFonts w:ascii="Arial Narrow" w:eastAsia="Times New Roman" w:hAnsi="Arial Narrow" w:cs="Times New Roman"/>
                <w:noProof/>
                <w:color w:val="000000"/>
              </w:rPr>
              <w:t>ro</w:t>
            </w:r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gramme</w:t>
            </w:r>
            <w:proofErr w:type="spellEnd"/>
            <w:r w:rsidR="00E94411" w:rsidRPr="001D088C">
              <w:rPr>
                <w:rFonts w:ascii="Arial Narrow" w:eastAsia="Times New Roman" w:hAnsi="Arial Narrow" w:cs="Times New Roman"/>
                <w:color w:val="000000"/>
              </w:rPr>
              <w:t xml:space="preserve"> 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statement realistic and manageable within the </w:t>
            </w:r>
            <w:r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propose</w:t>
            </w:r>
            <w:r w:rsidR="006B45BF">
              <w:rPr>
                <w:rFonts w:ascii="Arial Narrow" w:eastAsia="Times New Roman" w:hAnsi="Arial Narrow" w:cs="Times New Roman"/>
                <w:noProof/>
                <w:color w:val="000000"/>
              </w:rPr>
              <w:t>d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duration?]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677C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D2E2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B45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5DC8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CAA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F8D69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09F7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FD3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4315A77B" w14:textId="77777777" w:rsidTr="00F262A0">
        <w:trPr>
          <w:trHeight w:val="1340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B9CF6" w14:textId="2FD3F716" w:rsidR="001D088C" w:rsidRPr="001D088C" w:rsidRDefault="001D088C" w:rsidP="00C93025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6. Output/ Impact of </w:t>
            </w:r>
            <w:r w:rsidR="00E94411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p</w:t>
            </w:r>
            <w:r w:rsidR="00E94411">
              <w:rPr>
                <w:rFonts w:ascii="Arial Narrow" w:eastAsia="Times New Roman" w:hAnsi="Arial Narrow" w:cs="Times New Roman"/>
                <w:noProof/>
                <w:color w:val="000000"/>
              </w:rPr>
              <w:t>ro</w:t>
            </w:r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  [Guide for evaluation: Are the suggested output measurable and can be quantified? </w:t>
            </w:r>
            <w:r w:rsidRPr="00C93025">
              <w:rPr>
                <w:rFonts w:ascii="Arial Narrow" w:eastAsia="Times New Roman" w:hAnsi="Arial Narrow" w:cs="Times New Roman"/>
              </w:rPr>
              <w:t xml:space="preserve">Can </w:t>
            </w:r>
            <w:r w:rsidR="0098499F" w:rsidRPr="00C93025">
              <w:rPr>
                <w:rFonts w:ascii="Arial Narrow" w:eastAsia="Times New Roman" w:hAnsi="Arial Narrow" w:cs="Times New Roman"/>
              </w:rPr>
              <w:t xml:space="preserve">the </w:t>
            </w:r>
            <w:r w:rsidR="00E94411">
              <w:rPr>
                <w:rFonts w:ascii="Arial Narrow" w:eastAsia="Times New Roman" w:hAnsi="Arial Narrow" w:cs="Times New Roman"/>
                <w:color w:val="000000"/>
              </w:rPr>
              <w:t>project/</w:t>
            </w:r>
            <w:proofErr w:type="spellStart"/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p</w:t>
            </w:r>
            <w:r w:rsidR="00E94411">
              <w:rPr>
                <w:rFonts w:ascii="Arial Narrow" w:eastAsia="Times New Roman" w:hAnsi="Arial Narrow" w:cs="Times New Roman"/>
                <w:noProof/>
                <w:color w:val="000000"/>
              </w:rPr>
              <w:t>ro</w:t>
            </w:r>
            <w:r w:rsidR="00E94411" w:rsidRPr="006B45BF">
              <w:rPr>
                <w:rFonts w:ascii="Arial Narrow" w:eastAsia="Times New Roman" w:hAnsi="Arial Narrow" w:cs="Times New Roman"/>
                <w:noProof/>
                <w:color w:val="000000"/>
              </w:rPr>
              <w:t>gramme</w:t>
            </w:r>
            <w:proofErr w:type="spellEnd"/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 be replicated and address sustainability?]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16AD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B7CD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FE5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952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C2C0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1ABC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19B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1DB4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0B613D59" w14:textId="77777777" w:rsidTr="00F262A0">
        <w:trPr>
          <w:trHeight w:val="530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6E31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GRAND TOTAL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A9A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190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A10CF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3CB5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D736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6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B86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/50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BE371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7ADE7193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23E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CFA9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6F42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994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A85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E03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197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87C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1E66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1336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5D931635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0F3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b/>
                <w:bCs/>
                <w:color w:val="000000"/>
              </w:rPr>
              <w:t>RISK OF THE PROGRAMME :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595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000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415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95E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73BE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0F99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AB7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CD3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BBA3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04DE8857" w14:textId="77777777" w:rsidTr="00C95313">
        <w:trPr>
          <w:trHeight w:val="300"/>
        </w:trPr>
        <w:tc>
          <w:tcPr>
            <w:tcW w:w="98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7DFB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Please tick (/) in the appropriate box and provide additional comments  in the last column if necessary </w:t>
            </w:r>
          </w:p>
        </w:tc>
      </w:tr>
      <w:tr w:rsidR="001D088C" w:rsidRPr="001D088C" w14:paraId="095DD46A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13B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D864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634B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ADF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DA3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132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937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4FCF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8D8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99A3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4F3DD548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AA3F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RISK </w:t>
            </w: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790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LOW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834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MEDIUM</w:t>
            </w:r>
          </w:p>
        </w:tc>
        <w:tc>
          <w:tcPr>
            <w:tcW w:w="16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A85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HIGH</w:t>
            </w:r>
          </w:p>
        </w:tc>
        <w:tc>
          <w:tcPr>
            <w:tcW w:w="1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6C5C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REMARKS </w:t>
            </w:r>
          </w:p>
        </w:tc>
      </w:tr>
      <w:tr w:rsidR="001D088C" w:rsidRPr="001D088C" w14:paraId="2F0A77C6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064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Timing Risk</w:t>
            </w:r>
          </w:p>
          <w:p w14:paraId="3DF95A1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C43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EE00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6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4928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4A7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5432D05F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1C32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Technical Risk</w:t>
            </w:r>
          </w:p>
          <w:p w14:paraId="3BC9131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E950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8EDE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6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CDE5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A747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</w:tbl>
    <w:p w14:paraId="7A94DA39" w14:textId="77777777" w:rsidR="00E94411" w:rsidRDefault="00E94411">
      <w:r>
        <w:br w:type="page"/>
      </w:r>
    </w:p>
    <w:tbl>
      <w:tblPr>
        <w:tblW w:w="9876" w:type="dxa"/>
        <w:tblInd w:w="160" w:type="dxa"/>
        <w:tblLayout w:type="fixed"/>
        <w:tblLook w:val="04A0" w:firstRow="1" w:lastRow="0" w:firstColumn="1" w:lastColumn="0" w:noHBand="0" w:noVBand="1"/>
      </w:tblPr>
      <w:tblGrid>
        <w:gridCol w:w="2060"/>
        <w:gridCol w:w="1773"/>
        <w:gridCol w:w="793"/>
        <w:gridCol w:w="390"/>
        <w:gridCol w:w="319"/>
        <w:gridCol w:w="1134"/>
        <w:gridCol w:w="850"/>
        <w:gridCol w:w="831"/>
        <w:gridCol w:w="774"/>
        <w:gridCol w:w="952"/>
      </w:tblGrid>
      <w:tr w:rsidR="001D088C" w:rsidRPr="001D088C" w14:paraId="3A1578B7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AFDE" w14:textId="4CBC9B0B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ABF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23A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951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2C0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3F9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F7A7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A15A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5DA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6DF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43EED4D1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4C6D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DECLARATION BY EVALUATOR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09F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2D7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93B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7B3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91113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D7C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39B6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A6A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023AA02D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3DB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6EBD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1B16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902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A45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BA0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8F1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8469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0C4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2E3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2D6C8DD0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8C6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RECOMMENDATION: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26A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216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CD66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AAD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8465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EF10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DA8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502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3A2F877B" w14:textId="77777777" w:rsidTr="00F262A0">
        <w:trPr>
          <w:trHeight w:val="33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38A3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Please tick (/) in the appropriate box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880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357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DC87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2FB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5DD0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CA70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FFA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F49D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03802FB5" w14:textId="77777777" w:rsidTr="00C95313">
        <w:trPr>
          <w:trHeight w:val="33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482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52103" w14:textId="3FC7BF9A" w:rsidR="001D088C" w:rsidRPr="0098499F" w:rsidRDefault="001D088C" w:rsidP="00C93025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Application is recommended to the Chairman of </w:t>
            </w:r>
            <w:r w:rsidR="0098499F" w:rsidRPr="00C93025">
              <w:rPr>
                <w:rFonts w:ascii="Arial Narrow" w:eastAsia="Times New Roman" w:hAnsi="Arial Narrow" w:cs="Times New Roman"/>
              </w:rPr>
              <w:t>RIGS-KTP EVALUATION PANEL</w:t>
            </w:r>
          </w:p>
        </w:tc>
      </w:tr>
      <w:tr w:rsidR="001D088C" w:rsidRPr="001D088C" w14:paraId="3644F648" w14:textId="77777777" w:rsidTr="00C95313">
        <w:trPr>
          <w:trHeight w:val="33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EE6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08902" w14:textId="3ACC7CDF" w:rsidR="001D088C" w:rsidRPr="0098499F" w:rsidRDefault="001D088C" w:rsidP="00C93025">
            <w:pPr>
              <w:spacing w:after="0" w:line="240" w:lineRule="auto"/>
              <w:rPr>
                <w:rFonts w:ascii="Arial Narrow" w:eastAsia="Times New Roman" w:hAnsi="Arial Narrow" w:cs="Times New Roman"/>
                <w:color w:val="FF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Rejection of Application is Recommended. </w:t>
            </w:r>
            <w:r w:rsidRPr="006B45BF">
              <w:rPr>
                <w:rFonts w:ascii="Arial Narrow" w:eastAsia="Times New Roman" w:hAnsi="Arial Narrow" w:cs="Times New Roman"/>
                <w:b/>
                <w:i/>
                <w:color w:val="000000"/>
              </w:rPr>
              <w:t xml:space="preserve">Please state reasons for rejection and provide positive </w:t>
            </w:r>
            <w:r w:rsidR="00C93025" w:rsidRPr="00C93025">
              <w:rPr>
                <w:rFonts w:ascii="Arial Narrow" w:eastAsia="Times New Roman" w:hAnsi="Arial Narrow" w:cs="Times New Roman"/>
                <w:b/>
                <w:i/>
              </w:rPr>
              <w:t>comments</w:t>
            </w:r>
          </w:p>
        </w:tc>
      </w:tr>
      <w:tr w:rsidR="001D088C" w:rsidRPr="001D088C" w14:paraId="18818AE5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F8D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B51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EA6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844D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5E5D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02F7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D74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29FB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AA7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94FA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3CD0A5D2" w14:textId="77777777" w:rsidTr="00C95313">
        <w:trPr>
          <w:trHeight w:val="495"/>
        </w:trPr>
        <w:tc>
          <w:tcPr>
            <w:tcW w:w="2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22C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i/>
                <w:iCs/>
                <w:color w:val="000000"/>
              </w:rPr>
              <w:t xml:space="preserve">Comments: </w:t>
            </w: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4C68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488BBE2E" w14:textId="77777777" w:rsidTr="00C95313">
        <w:trPr>
          <w:trHeight w:val="45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64A6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0EE1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3FDE8443" w14:textId="77777777" w:rsidTr="00C95313">
        <w:trPr>
          <w:trHeight w:val="45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BB71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BE2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2D876C62" w14:textId="77777777" w:rsidTr="00C95313">
        <w:trPr>
          <w:trHeight w:val="45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4D5D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10D1264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1D088C" w:rsidRPr="001D088C" w14:paraId="5DFBC57D" w14:textId="77777777" w:rsidTr="00C95313">
        <w:trPr>
          <w:trHeight w:val="45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5AE3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50939D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1D088C" w:rsidRPr="001D088C" w14:paraId="34BBB59F" w14:textId="77777777" w:rsidTr="00C95313">
        <w:trPr>
          <w:trHeight w:val="48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43FF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i/>
                <w:iCs/>
                <w:color w:val="000000"/>
              </w:rPr>
            </w:pPr>
          </w:p>
        </w:tc>
        <w:tc>
          <w:tcPr>
            <w:tcW w:w="78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2A90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1B68EB6E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706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D883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032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C398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A13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E011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B31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23D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C89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5E3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5AF1C504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A75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B856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668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871B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F6A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4D7A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247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0AF2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BD9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F91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671E7966" w14:textId="77777777" w:rsidTr="00F262A0">
        <w:trPr>
          <w:trHeight w:val="330"/>
        </w:trPr>
        <w:tc>
          <w:tcPr>
            <w:tcW w:w="20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0063E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Signature: </w:t>
            </w:r>
          </w:p>
        </w:tc>
        <w:tc>
          <w:tcPr>
            <w:tcW w:w="17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3F8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  <w:r>
              <w:rPr>
                <w:rFonts w:ascii="Arial Narrow" w:eastAsia="Times New Roman" w:hAnsi="Arial Narrow" w:cs="Times New Roman"/>
                <w:color w:val="000000"/>
              </w:rPr>
              <w:t xml:space="preserve">              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0BE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90E5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DC8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3CE0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Date: </w:t>
            </w:r>
          </w:p>
        </w:tc>
        <w:tc>
          <w:tcPr>
            <w:tcW w:w="16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E795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3C8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167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5B13D8EC" w14:textId="77777777" w:rsidTr="00F262A0">
        <w:trPr>
          <w:trHeight w:val="330"/>
        </w:trPr>
        <w:tc>
          <w:tcPr>
            <w:tcW w:w="20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41C8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7B5D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05E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07A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D1C8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743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F72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AF6D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AB0F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3CB6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05C2F806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5C88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A10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FABE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1D52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B05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B4FB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3171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B8F99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0A85E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D21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7E447ED1" w14:textId="77777777" w:rsidTr="00F262A0">
        <w:trPr>
          <w:trHeight w:val="34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BED8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34F0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DE8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17A4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7E1A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36F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4D0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520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7E67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7278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88C" w:rsidRPr="001D088C" w14:paraId="3CAADD49" w14:textId="77777777" w:rsidTr="00F262A0">
        <w:trPr>
          <w:trHeight w:val="345"/>
        </w:trPr>
        <w:tc>
          <w:tcPr>
            <w:tcW w:w="383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2624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 xml:space="preserve">FOR OFFICE USE ONLY: </w:t>
            </w:r>
          </w:p>
        </w:tc>
        <w:tc>
          <w:tcPr>
            <w:tcW w:w="7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03A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F515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E5F1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3B0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715C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C162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7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B280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EBFF39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508BD2AD" w14:textId="77777777" w:rsidTr="00C95313">
        <w:trPr>
          <w:trHeight w:val="345"/>
        </w:trPr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8207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8B77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431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7AD0EFA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[ ( 1+2+3+4+5+6 ) / 50 ] = Total</w:t>
            </w:r>
          </w:p>
        </w:tc>
        <w:tc>
          <w:tcPr>
            <w:tcW w:w="172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52466E3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TOTAL</w:t>
            </w:r>
          </w:p>
        </w:tc>
      </w:tr>
      <w:tr w:rsidR="00C95313" w:rsidRPr="001D088C" w14:paraId="690C643A" w14:textId="77777777" w:rsidTr="00F262A0">
        <w:trPr>
          <w:trHeight w:val="330"/>
        </w:trPr>
        <w:tc>
          <w:tcPr>
            <w:tcW w:w="2060" w:type="dxa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2A3D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MARK</w:t>
            </w:r>
            <w:r>
              <w:rPr>
                <w:rFonts w:ascii="Arial Narrow" w:eastAsia="Times New Roman" w:hAnsi="Arial Narrow" w:cs="Times New Roman"/>
                <w:color w:val="000000"/>
              </w:rPr>
              <w:t xml:space="preserve">            `</w:t>
            </w:r>
            <w:r w:rsidRPr="001D088C">
              <w:rPr>
                <w:rFonts w:ascii="Arial Narrow" w:eastAsia="Times New Roman" w:hAnsi="Arial Narrow" w:cs="Times New Roman"/>
                <w:color w:val="000000"/>
              </w:rPr>
              <w:t>=</w:t>
            </w:r>
          </w:p>
        </w:tc>
        <w:tc>
          <w:tcPr>
            <w:tcW w:w="17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3582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CRITERIA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A3C7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1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E42E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2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9F36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C70A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9E1B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F329F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  <w:sz w:val="20"/>
              </w:rPr>
              <w:t>6</w:t>
            </w:r>
          </w:p>
        </w:tc>
        <w:tc>
          <w:tcPr>
            <w:tcW w:w="1726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DC2C" w14:textId="77777777" w:rsidR="001D088C" w:rsidRPr="001D088C" w:rsidRDefault="001D088C" w:rsidP="001D088C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477CFC31" w14:textId="77777777" w:rsidTr="00F262A0">
        <w:trPr>
          <w:trHeight w:val="345"/>
        </w:trPr>
        <w:tc>
          <w:tcPr>
            <w:tcW w:w="2060" w:type="dxa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B6DFE62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17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4ABFF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50E5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  <w:r w:rsidR="00C95313">
              <w:rPr>
                <w:rFonts w:ascii="Arial Narrow" w:eastAsia="Times New Roman" w:hAnsi="Arial Narrow" w:cs="Times New Roman"/>
                <w:color w:val="000000"/>
              </w:rPr>
              <w:t xml:space="preserve">   </w:t>
            </w:r>
          </w:p>
        </w:tc>
        <w:tc>
          <w:tcPr>
            <w:tcW w:w="390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73350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60E6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336A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5DE0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1138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26" w:type="dxa"/>
            <w:gridSpan w:val="2"/>
            <w:vMerge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0A2900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</w:tr>
      <w:tr w:rsidR="00C95313" w:rsidRPr="001D088C" w14:paraId="64A62D10" w14:textId="77777777" w:rsidTr="00F262A0">
        <w:trPr>
          <w:trHeight w:val="330"/>
        </w:trPr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C9D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992B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793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F2D2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0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20DA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3EB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8FBC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50</w:t>
            </w:r>
          </w:p>
        </w:tc>
        <w:tc>
          <w:tcPr>
            <w:tcW w:w="850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5E62F" w14:textId="77777777" w:rsidR="001D088C" w:rsidRPr="001D088C" w:rsidRDefault="001D088C" w:rsidP="001D088C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</w:rPr>
            </w:pPr>
          </w:p>
        </w:tc>
        <w:tc>
          <w:tcPr>
            <w:tcW w:w="831" w:type="dxa"/>
            <w:tcBorders>
              <w:top w:val="thinThickThinSmallGap" w:sz="2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461C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A5A05" w14:textId="77777777" w:rsidR="001D088C" w:rsidRPr="001D088C" w:rsidRDefault="001D088C" w:rsidP="001D08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2C397C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  <w:tr w:rsidR="001D088C" w:rsidRPr="001D088C" w14:paraId="7B40C92C" w14:textId="77777777" w:rsidTr="00F262A0">
        <w:trPr>
          <w:trHeight w:val="34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BAD41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28CC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F72E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8D69F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E7A96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1AAC0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074E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F24E2A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AD5F39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2AEFDD" w14:textId="77777777" w:rsidR="001D088C" w:rsidRPr="001D088C" w:rsidRDefault="001D088C" w:rsidP="001D088C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1D088C">
              <w:rPr>
                <w:rFonts w:ascii="Arial Narrow" w:eastAsia="Times New Roman" w:hAnsi="Arial Narrow" w:cs="Times New Roman"/>
                <w:color w:val="000000"/>
              </w:rPr>
              <w:t> </w:t>
            </w:r>
          </w:p>
        </w:tc>
      </w:tr>
    </w:tbl>
    <w:p w14:paraId="7F729FA8" w14:textId="77777777" w:rsidR="00875A29" w:rsidRDefault="00361809"/>
    <w:sectPr w:rsidR="00875A29" w:rsidSect="00D633A8"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D8686C" w14:textId="77777777" w:rsidR="00361809" w:rsidRDefault="00361809" w:rsidP="00C95313">
      <w:pPr>
        <w:spacing w:after="0" w:line="240" w:lineRule="auto"/>
      </w:pPr>
      <w:r>
        <w:separator/>
      </w:r>
    </w:p>
  </w:endnote>
  <w:endnote w:type="continuationSeparator" w:id="0">
    <w:p w14:paraId="2B6C7794" w14:textId="77777777" w:rsidR="00361809" w:rsidRDefault="00361809" w:rsidP="00C95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altName w:val="Segoe U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F361C" w14:textId="77777777" w:rsidR="00361809" w:rsidRDefault="00361809" w:rsidP="00C95313">
      <w:pPr>
        <w:spacing w:after="0" w:line="240" w:lineRule="auto"/>
      </w:pPr>
      <w:r>
        <w:separator/>
      </w:r>
    </w:p>
  </w:footnote>
  <w:footnote w:type="continuationSeparator" w:id="0">
    <w:p w14:paraId="6627864D" w14:textId="77777777" w:rsidR="00361809" w:rsidRDefault="00361809" w:rsidP="00C953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jM1NbI0MDUwMrVQ0lEKTi0uzszPAykwrQUA73KffywAAAA="/>
  </w:docVars>
  <w:rsids>
    <w:rsidRoot w:val="001D088C"/>
    <w:rsid w:val="00055008"/>
    <w:rsid w:val="00103A39"/>
    <w:rsid w:val="00143929"/>
    <w:rsid w:val="00182170"/>
    <w:rsid w:val="001C0894"/>
    <w:rsid w:val="001D088C"/>
    <w:rsid w:val="00253FA6"/>
    <w:rsid w:val="00303E8B"/>
    <w:rsid w:val="00361809"/>
    <w:rsid w:val="00361F56"/>
    <w:rsid w:val="00372B00"/>
    <w:rsid w:val="003C3193"/>
    <w:rsid w:val="003F7DE0"/>
    <w:rsid w:val="004F256E"/>
    <w:rsid w:val="005142B0"/>
    <w:rsid w:val="00592386"/>
    <w:rsid w:val="00611724"/>
    <w:rsid w:val="0063535F"/>
    <w:rsid w:val="006B2B2B"/>
    <w:rsid w:val="006B45BF"/>
    <w:rsid w:val="006F13D0"/>
    <w:rsid w:val="007A3472"/>
    <w:rsid w:val="009074ED"/>
    <w:rsid w:val="0098499F"/>
    <w:rsid w:val="0098630E"/>
    <w:rsid w:val="00A06A92"/>
    <w:rsid w:val="00A60637"/>
    <w:rsid w:val="00BE4C78"/>
    <w:rsid w:val="00C81752"/>
    <w:rsid w:val="00C93025"/>
    <w:rsid w:val="00C95313"/>
    <w:rsid w:val="00CD3657"/>
    <w:rsid w:val="00D633A8"/>
    <w:rsid w:val="00DD2644"/>
    <w:rsid w:val="00E01A0C"/>
    <w:rsid w:val="00E94411"/>
    <w:rsid w:val="00EE2C76"/>
    <w:rsid w:val="00F262A0"/>
    <w:rsid w:val="00F5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2D7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313"/>
  </w:style>
  <w:style w:type="paragraph" w:styleId="Footer">
    <w:name w:val="footer"/>
    <w:basedOn w:val="Normal"/>
    <w:link w:val="FooterChar"/>
    <w:uiPriority w:val="99"/>
    <w:unhideWhenUsed/>
    <w:rsid w:val="00C95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313"/>
  </w:style>
  <w:style w:type="paragraph" w:styleId="BalloonText">
    <w:name w:val="Balloon Text"/>
    <w:basedOn w:val="Normal"/>
    <w:link w:val="BalloonTextChar"/>
    <w:uiPriority w:val="99"/>
    <w:semiHidden/>
    <w:unhideWhenUsed/>
    <w:rsid w:val="00C953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3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2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B0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B2B2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313"/>
  </w:style>
  <w:style w:type="paragraph" w:styleId="Footer">
    <w:name w:val="footer"/>
    <w:basedOn w:val="Normal"/>
    <w:link w:val="FooterChar"/>
    <w:uiPriority w:val="99"/>
    <w:unhideWhenUsed/>
    <w:rsid w:val="00C95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313"/>
  </w:style>
  <w:style w:type="paragraph" w:styleId="BalloonText">
    <w:name w:val="Balloon Text"/>
    <w:basedOn w:val="Normal"/>
    <w:link w:val="BalloonTextChar"/>
    <w:uiPriority w:val="99"/>
    <w:semiHidden/>
    <w:unhideWhenUsed/>
    <w:rsid w:val="00C953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3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2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B0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B2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85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1BD3E4-9CAB-47CD-9D36-0D3F67D91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UM User</dc:creator>
  <cp:lastModifiedBy>HASLINA BINTI SHAMSUDDIN</cp:lastModifiedBy>
  <cp:revision>2</cp:revision>
  <cp:lastPrinted>2017-03-14T01:15:00Z</cp:lastPrinted>
  <dcterms:created xsi:type="dcterms:W3CDTF">2018-09-20T05:03:00Z</dcterms:created>
  <dcterms:modified xsi:type="dcterms:W3CDTF">2018-09-20T05:03:00Z</dcterms:modified>
</cp:coreProperties>
</file>